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E69" w:rsidRPr="00C51269" w:rsidRDefault="00C51269" w:rsidP="00C51269">
      <w:pPr>
        <w:rPr>
          <w:b/>
          <w:color w:val="00B05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lang w:val="en-GB" w:eastAsia="en-GB"/>
        </w:rPr>
        <mc:AlternateContent>
          <mc:Choice Requires="wps">
            <w:drawing>
              <wp:inline distT="0" distB="0" distL="0" distR="0">
                <wp:extent cx="304800" cy="304800"/>
                <wp:effectExtent l="0" t="0" r="0" b="0"/>
                <wp:docPr id="1" name="Rectangle 1" descr="log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E2FEDEB" id="Rectangle 1" o:spid="_x0000_s1026" alt="log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" filled="f" stroked="f">
                <o:lock v:ext="edit" aspectratio="t"/>
                <w10:anchorlock/>
              </v:rect>
            </w:pict>
          </mc:Fallback>
        </mc:AlternateContent>
      </w:r>
      <w:r>
        <w:rPr>
          <w:lang w:val="en-GB" w:eastAsia="en-GB"/>
        </w:rPr>
        <w:drawing>
          <wp:inline distT="0" distB="0" distL="0" distR="0">
            <wp:extent cx="882059" cy="62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png"/>
                    <pic:cNvPicPr/>
                  </pic:nvPicPr>
                  <pic:blipFill>
                    <a:blip r:embed="rId5" cstate="print">
                      <a:extLst>
                        <a:ext uri="{28A0092B-C50C-407E-A947-70E740481C1C}">
                          <a14:useLocalDpi xmlns:a14="http://schemas.microsoft.com/office/drawing/2010/main" val="0"/>
                        </a:ext>
                      </a:extLst>
                    </a:blip>
                    <a:stretch>
                      <a:fillRect/>
                    </a:stretch>
                  </pic:blipFill>
                  <pic:spPr>
                    <a:xfrm flipH="1">
                      <a:off x="0" y="0"/>
                      <a:ext cx="888369" cy="633147"/>
                    </a:xfrm>
                    <a:prstGeom prst="rect">
                      <a:avLst/>
                    </a:prstGeom>
                  </pic:spPr>
                </pic:pic>
              </a:graphicData>
            </a:graphic>
          </wp:inline>
        </w:drawing>
      </w:r>
      <w:r>
        <w:rPr>
          <w:sz w:val="40"/>
          <w:szCs w:val="40"/>
        </w:rPr>
        <w:t xml:space="preserve">                  </w:t>
      </w:r>
      <w:r w:rsidRPr="00C51269">
        <w:rPr>
          <w:b/>
          <w:color w:val="00B050"/>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AESOPS KENYA</w:t>
      </w:r>
    </w:p>
    <w:p w:rsidR="004D3E69" w:rsidRDefault="004D3E69">
      <w:r>
        <w:t xml:space="preserve">We are pleased to announce a data position namely “Junior Data scientist” role in our company Aesops: </w:t>
      </w:r>
      <w:hyperlink r:id="rId6" w:history="1">
        <w:r w:rsidRPr="00286EBA">
          <w:rPr>
            <w:rStyle w:val="Hyperlink"/>
          </w:rPr>
          <w:t>www.aesops.co.ke</w:t>
        </w:r>
      </w:hyperlink>
      <w:r>
        <w:t xml:space="preserve"> .</w:t>
      </w:r>
    </w:p>
    <w:p w:rsidR="004D3E69" w:rsidRDefault="004D3E69">
      <w:r>
        <w:t>Role:</w:t>
      </w:r>
    </w:p>
    <w:p w:rsidR="004D3E69" w:rsidRDefault="004D3E69" w:rsidP="004D3E69">
      <w:pPr>
        <w:pStyle w:val="ListParagraph"/>
        <w:numPr>
          <w:ilvl w:val="0"/>
          <w:numId w:val="1"/>
        </w:numPr>
      </w:pPr>
      <w:r>
        <w:t>Collect data , analyze and write reports for the website inform or well written,creative and funny articles  that are both informative and engaging to the customer.</w:t>
      </w:r>
    </w:p>
    <w:p w:rsidR="004D3E69" w:rsidRDefault="004D3E69" w:rsidP="004D3E69">
      <w:pPr>
        <w:pStyle w:val="ListParagraph"/>
        <w:numPr>
          <w:ilvl w:val="0"/>
          <w:numId w:val="1"/>
        </w:numPr>
      </w:pPr>
      <w:r>
        <w:t>Engage our readers by responding to their queries and chats and inform the management in case of any pressing matter.</w:t>
      </w:r>
    </w:p>
    <w:p w:rsidR="004D3E69" w:rsidRDefault="004D3E69" w:rsidP="004D3E69">
      <w:pPr>
        <w:pStyle w:val="ListParagraph"/>
        <w:numPr>
          <w:ilvl w:val="0"/>
          <w:numId w:val="1"/>
        </w:numPr>
      </w:pPr>
      <w:r>
        <w:t>Help redesign and improve the website</w:t>
      </w:r>
    </w:p>
    <w:p w:rsidR="004D3E69" w:rsidRDefault="004D3E69" w:rsidP="004D3E69">
      <w:pPr>
        <w:pStyle w:val="ListParagraph"/>
        <w:numPr>
          <w:ilvl w:val="0"/>
          <w:numId w:val="1"/>
        </w:numPr>
      </w:pPr>
      <w:r>
        <w:t>Create/ inform the  management on possible areas of improvement for the website particularly how the customer experience can be enhanced with machine learning and statistical modelling.</w:t>
      </w:r>
    </w:p>
    <w:p w:rsidR="004D3E69" w:rsidRDefault="004D3E69" w:rsidP="004D3E69">
      <w:pPr>
        <w:pStyle w:val="ListParagraph"/>
        <w:numPr>
          <w:ilvl w:val="0"/>
          <w:numId w:val="1"/>
        </w:numPr>
      </w:pPr>
      <w:r>
        <w:t>Develop a database for the collected data and engineer the data structures and pipelife for effective and optimal data retrival.</w:t>
      </w:r>
    </w:p>
    <w:p w:rsidR="004D3E69" w:rsidRDefault="004D3E69" w:rsidP="004D3E69">
      <w:pPr>
        <w:pStyle w:val="ListParagraph"/>
        <w:numPr>
          <w:ilvl w:val="0"/>
          <w:numId w:val="1"/>
        </w:numPr>
      </w:pPr>
      <w:r>
        <w:t>Develop data rules and policys for the management to ensure that the company is compliant with all laws petaining to data collection, privacy laws and inform the management on any changes in these laws as time goes.</w:t>
      </w:r>
    </w:p>
    <w:p w:rsidR="004D3E69" w:rsidRDefault="004D3E69" w:rsidP="004D3E69">
      <w:pPr>
        <w:pStyle w:val="ListParagraph"/>
        <w:numPr>
          <w:ilvl w:val="0"/>
          <w:numId w:val="1"/>
        </w:numPr>
      </w:pPr>
      <w:r>
        <w:t>Design surveys for research and help design the data collection process and be in charge of hiring and managing data collection staff in the field.</w:t>
      </w:r>
    </w:p>
    <w:p w:rsidR="004D3E69" w:rsidRDefault="004D3E69" w:rsidP="004D3E69">
      <w:r>
        <w:t>The candidate should have:</w:t>
      </w:r>
    </w:p>
    <w:p w:rsidR="004D3E69" w:rsidRDefault="004D3E69" w:rsidP="004D3E69">
      <w:pPr>
        <w:pStyle w:val="ListParagraph"/>
        <w:numPr>
          <w:ilvl w:val="0"/>
          <w:numId w:val="2"/>
        </w:numPr>
      </w:pPr>
      <w:r>
        <w:t>A degree in Math, Economics or related field</w:t>
      </w:r>
    </w:p>
    <w:p w:rsidR="004D3E69" w:rsidRDefault="004D3E69" w:rsidP="004D3E69">
      <w:pPr>
        <w:pStyle w:val="ListParagraph"/>
        <w:numPr>
          <w:ilvl w:val="0"/>
          <w:numId w:val="2"/>
        </w:numPr>
      </w:pPr>
      <w:r>
        <w:t>Over 3 years experience in a data role</w:t>
      </w:r>
    </w:p>
    <w:p w:rsidR="004D3E69" w:rsidRDefault="00871033" w:rsidP="004D3E69">
      <w:pPr>
        <w:pStyle w:val="ListParagraph"/>
        <w:numPr>
          <w:ilvl w:val="0"/>
          <w:numId w:val="2"/>
        </w:numPr>
      </w:pPr>
      <w:r>
        <w:t>Experience in Excel epecially pivot tables, pivot charts and data analysis in Excel</w:t>
      </w:r>
    </w:p>
    <w:p w:rsidR="00871033" w:rsidRDefault="00871033" w:rsidP="004D3E69">
      <w:pPr>
        <w:pStyle w:val="ListParagraph"/>
        <w:numPr>
          <w:ilvl w:val="0"/>
          <w:numId w:val="2"/>
        </w:numPr>
      </w:pPr>
      <w:r>
        <w:t>Experience in R ,tableau or STATA will be an added advantage</w:t>
      </w:r>
    </w:p>
    <w:p w:rsidR="00871033" w:rsidRDefault="00871033" w:rsidP="004D3E69">
      <w:pPr>
        <w:pStyle w:val="ListParagraph"/>
        <w:numPr>
          <w:ilvl w:val="0"/>
          <w:numId w:val="2"/>
        </w:numPr>
      </w:pPr>
      <w:r>
        <w:t xml:space="preserve">Report and article writing skills </w:t>
      </w:r>
    </w:p>
    <w:p w:rsidR="00871033" w:rsidRDefault="00871033" w:rsidP="004D3E69">
      <w:pPr>
        <w:pStyle w:val="ListParagraph"/>
        <w:numPr>
          <w:ilvl w:val="0"/>
          <w:numId w:val="2"/>
        </w:numPr>
      </w:pPr>
      <w:r>
        <w:t>Able to use atleast one survey tool</w:t>
      </w:r>
    </w:p>
    <w:p w:rsidR="00871033" w:rsidRDefault="00871033" w:rsidP="004D3E69">
      <w:pPr>
        <w:pStyle w:val="ListParagraph"/>
        <w:numPr>
          <w:ilvl w:val="0"/>
          <w:numId w:val="2"/>
        </w:numPr>
      </w:pPr>
      <w:r>
        <w:t>Have atleast 3 referees that can attest their competence</w:t>
      </w:r>
    </w:p>
    <w:p w:rsidR="00871033" w:rsidRDefault="00871033" w:rsidP="004D3E69">
      <w:pPr>
        <w:pStyle w:val="ListParagraph"/>
        <w:numPr>
          <w:ilvl w:val="0"/>
          <w:numId w:val="2"/>
        </w:numPr>
      </w:pPr>
      <w:r>
        <w:t>Have a github that showcases their ability for this role</w:t>
      </w:r>
    </w:p>
    <w:p w:rsidR="00871033" w:rsidRDefault="00871033" w:rsidP="00871033">
      <w:r>
        <w:t>We are an equal employer therefore women  and the disabled are encouraged to apply: and will have an added advantage for this role.</w:t>
      </w:r>
      <w:bookmarkStart w:id="0" w:name="_GoBack"/>
      <w:bookmarkEnd w:id="0"/>
    </w:p>
    <w:sectPr w:rsidR="0087103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9557AA"/>
    <w:multiLevelType w:val="hybridMultilevel"/>
    <w:tmpl w:val="DEACEB3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BD14BB3"/>
    <w:multiLevelType w:val="hybridMultilevel"/>
    <w:tmpl w:val="B8CE698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TAzNDU2sLC0NDVV0lEKTi0uzszPAykwrAUAQjQf/SwAAAA="/>
  </w:docVars>
  <w:rsids>
    <w:rsidRoot w:val="004D3E69"/>
    <w:rsid w:val="004D3E69"/>
    <w:rsid w:val="007C09B5"/>
    <w:rsid w:val="00871033"/>
    <w:rsid w:val="00C512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D6D151"/>
  <w15:chartTrackingRefBased/>
  <w15:docId w15:val="{23408FB7-7FCA-46F6-94C2-A24317A4F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3E69"/>
    <w:rPr>
      <w:color w:val="0563C1" w:themeColor="hyperlink"/>
      <w:u w:val="single"/>
    </w:rPr>
  </w:style>
  <w:style w:type="paragraph" w:styleId="ListParagraph">
    <w:name w:val="List Paragraph"/>
    <w:basedOn w:val="Normal"/>
    <w:uiPriority w:val="34"/>
    <w:qFormat/>
    <w:rsid w:val="004D3E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esops.co.ke"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Kamau</dc:creator>
  <cp:keywords/>
  <dc:description/>
  <cp:lastModifiedBy>John Kamau</cp:lastModifiedBy>
  <cp:revision>2</cp:revision>
  <dcterms:created xsi:type="dcterms:W3CDTF">2020-04-05T06:10:00Z</dcterms:created>
  <dcterms:modified xsi:type="dcterms:W3CDTF">2020-04-05T06:27:00Z</dcterms:modified>
</cp:coreProperties>
</file>